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5D469D"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5D469D"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5D469D"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3340E00B" w14:textId="3B10DA73" w:rsidR="00A87B73" w:rsidRDefault="005D469D"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Feb 4-</w:t>
      </w:r>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ADFE05C" w14:textId="7E6411DA" w:rsidR="00A87B73" w:rsidRDefault="005D469D"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pril 29-May </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600DDE3E" w14:textId="6ACEA901" w:rsidR="006A0087" w:rsidRDefault="006A0087"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870994222"/>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 xml:space="preserve">July </w:t>
      </w:r>
      <w:r>
        <w:rPr>
          <w:rFonts w:ascii="Franklin Gothic Book" w:hAnsi="Franklin Gothic Book" w:cs="FranklinGothicBook"/>
          <w:color w:val="000000"/>
          <w:sz w:val="16"/>
          <w:szCs w:val="16"/>
        </w:rPr>
        <w:t>29-</w:t>
      </w:r>
      <w:r>
        <w:rPr>
          <w:rFonts w:ascii="Franklin Gothic Book" w:hAnsi="Franklin Gothic Book" w:cs="FranklinGothicBook"/>
          <w:color w:val="000000"/>
          <w:sz w:val="16"/>
          <w:szCs w:val="16"/>
        </w:rPr>
        <w:t>Aug.2</w:t>
      </w:r>
      <w:r>
        <w:rPr>
          <w:rFonts w:ascii="Franklin Gothic Book" w:hAnsi="Franklin Gothic Book" w:cs="FranklinGothicBook"/>
          <w:color w:val="000000"/>
          <w:sz w:val="16"/>
          <w:szCs w:val="16"/>
        </w:rPr>
        <w:t>)</w:t>
      </w:r>
    </w:p>
    <w:p w14:paraId="59AF0582" w14:textId="680B3220" w:rsidR="00A87B73" w:rsidRDefault="005D469D"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7360666"/>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ug.19-2</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2A732F22" w14:textId="0A68E311" w:rsidR="00A87B73" w:rsidRDefault="005D469D"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w:t>
      </w:r>
      <w:bookmarkStart w:id="1" w:name="_Hlk533464646"/>
      <w:r w:rsidR="00A87B73">
        <w:rPr>
          <w:rFonts w:ascii="Franklin Gothic Book" w:hAnsi="Franklin Gothic Book" w:cs="FranklinGothicBook"/>
          <w:color w:val="000000"/>
          <w:sz w:val="16"/>
          <w:szCs w:val="16"/>
        </w:rPr>
        <w:t>Nov. 4-</w:t>
      </w:r>
      <w:bookmarkEnd w:id="1"/>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A244C4">
      <w:pPr>
        <w:spacing w:line="164" w:lineRule="exact"/>
        <w:ind w:left="90"/>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2"/>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lastRenderedPageBreak/>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3630B" w14:textId="77777777" w:rsidR="005D469D" w:rsidRDefault="005D469D" w:rsidP="008F7DBA">
      <w:r>
        <w:separator/>
      </w:r>
    </w:p>
  </w:endnote>
  <w:endnote w:type="continuationSeparator" w:id="0">
    <w:p w14:paraId="06495896" w14:textId="77777777" w:rsidR="005D469D" w:rsidRDefault="005D469D"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29024" w14:textId="77777777" w:rsidR="005D469D" w:rsidRDefault="005D469D" w:rsidP="008F7DBA">
      <w:r>
        <w:separator/>
      </w:r>
    </w:p>
  </w:footnote>
  <w:footnote w:type="continuationSeparator" w:id="0">
    <w:p w14:paraId="1F898628" w14:textId="77777777" w:rsidR="005D469D" w:rsidRDefault="005D469D"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dFQwBAOesUPYcDWMeuSm+/hocPXqQgBt/tknJrdgboWRt52NrkcLfbxP+bd8Bo3SfdgSfQOYGyRe2aFSgDfotg==" w:salt="CviXD5TDLwHzNwVFD4AxK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C3767"/>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63320"/>
    <w:rsid w:val="003A231A"/>
    <w:rsid w:val="003B2506"/>
    <w:rsid w:val="003F1893"/>
    <w:rsid w:val="00456722"/>
    <w:rsid w:val="00467056"/>
    <w:rsid w:val="004B0E62"/>
    <w:rsid w:val="004E3186"/>
    <w:rsid w:val="0050514E"/>
    <w:rsid w:val="005166F2"/>
    <w:rsid w:val="0055026C"/>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B536C"/>
    <w:rsid w:val="006C552A"/>
    <w:rsid w:val="006C5D2D"/>
    <w:rsid w:val="006E3449"/>
    <w:rsid w:val="006E486D"/>
    <w:rsid w:val="006F197E"/>
    <w:rsid w:val="00722F3D"/>
    <w:rsid w:val="00731BA3"/>
    <w:rsid w:val="00734FA3"/>
    <w:rsid w:val="00741777"/>
    <w:rsid w:val="007513CF"/>
    <w:rsid w:val="007567ED"/>
    <w:rsid w:val="007A6DBA"/>
    <w:rsid w:val="007A7DED"/>
    <w:rsid w:val="007C7C09"/>
    <w:rsid w:val="0083772B"/>
    <w:rsid w:val="00852BDF"/>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64C50"/>
    <w:rsid w:val="00A75115"/>
    <w:rsid w:val="00A87B73"/>
    <w:rsid w:val="00A96B38"/>
    <w:rsid w:val="00AB2B1A"/>
    <w:rsid w:val="00AE4418"/>
    <w:rsid w:val="00AF50E8"/>
    <w:rsid w:val="00B23E0B"/>
    <w:rsid w:val="00B43312"/>
    <w:rsid w:val="00B84CE5"/>
    <w:rsid w:val="00BD25AB"/>
    <w:rsid w:val="00BD5488"/>
    <w:rsid w:val="00C23C58"/>
    <w:rsid w:val="00C442FE"/>
    <w:rsid w:val="00C5015E"/>
    <w:rsid w:val="00C608B8"/>
    <w:rsid w:val="00CA0183"/>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75178"/>
    <w:rsid w:val="000D238C"/>
    <w:rsid w:val="00136170"/>
    <w:rsid w:val="00161AE4"/>
    <w:rsid w:val="001C5AAE"/>
    <w:rsid w:val="00240A8B"/>
    <w:rsid w:val="00244AA3"/>
    <w:rsid w:val="002A35EA"/>
    <w:rsid w:val="002D3B37"/>
    <w:rsid w:val="00315C4A"/>
    <w:rsid w:val="0032297B"/>
    <w:rsid w:val="00347611"/>
    <w:rsid w:val="00361352"/>
    <w:rsid w:val="003F075F"/>
    <w:rsid w:val="00410CD5"/>
    <w:rsid w:val="004411BD"/>
    <w:rsid w:val="0044776A"/>
    <w:rsid w:val="004822CA"/>
    <w:rsid w:val="004A6D67"/>
    <w:rsid w:val="004C2BF1"/>
    <w:rsid w:val="005A3E5B"/>
    <w:rsid w:val="005D3166"/>
    <w:rsid w:val="006B753E"/>
    <w:rsid w:val="006E2624"/>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71D2D"/>
    <w:rsid w:val="00E8333E"/>
    <w:rsid w:val="00E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3.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F4410A-0322-4589-A79E-B7CCC2784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2</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25</cp:revision>
  <dcterms:created xsi:type="dcterms:W3CDTF">2018-08-08T15:36:00Z</dcterms:created>
  <dcterms:modified xsi:type="dcterms:W3CDTF">2019-07-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